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39" w:type="dxa"/>
        <w:jc w:val="center"/>
        <w:tblLook w:val="04A0" w:firstRow="1" w:lastRow="0" w:firstColumn="1" w:lastColumn="0" w:noHBand="0" w:noVBand="1"/>
      </w:tblPr>
      <w:tblGrid>
        <w:gridCol w:w="1255"/>
        <w:gridCol w:w="7380"/>
        <w:gridCol w:w="2204"/>
      </w:tblGrid>
      <w:tr w:rsidR="00433D4A" w:rsidRPr="00DE3B62" w14:paraId="3651F18E" w14:textId="77777777" w:rsidTr="00126E7B">
        <w:trPr>
          <w:trHeight w:val="20"/>
          <w:jc w:val="center"/>
        </w:trPr>
        <w:tc>
          <w:tcPr>
            <w:tcW w:w="1255" w:type="dxa"/>
            <w:shd w:val="clear" w:color="auto" w:fill="D9D9D9" w:themeFill="background1" w:themeFillShade="D9"/>
            <w:vAlign w:val="bottom"/>
          </w:tcPr>
          <w:p w14:paraId="4DCB4EAD" w14:textId="10EC5B56" w:rsidR="002631E6" w:rsidRPr="0090019D" w:rsidRDefault="00EE6D35" w:rsidP="00433D4A">
            <w:pPr>
              <w:pStyle w:val="NoSpacing"/>
              <w:spacing w:before="30" w:line="276" w:lineRule="auto"/>
              <w:rPr>
                <w:rFonts w:ascii="Arial Nova Cond" w:hAnsi="Arial Nova Cond"/>
                <w:b/>
                <w:sz w:val="16"/>
                <w:szCs w:val="16"/>
              </w:rPr>
            </w:pPr>
            <w:r w:rsidRPr="0090019D">
              <w:rPr>
                <w:rFonts w:ascii="Arial Nova Cond" w:hAnsi="Arial Nova Cond"/>
                <w:b/>
                <w:sz w:val="16"/>
                <w:szCs w:val="16"/>
              </w:rPr>
              <w:t>20</w:t>
            </w:r>
            <w:r w:rsidR="001A1424" w:rsidRPr="0090019D">
              <w:rPr>
                <w:rFonts w:ascii="Arial Nova Cond" w:hAnsi="Arial Nova Cond"/>
                <w:b/>
                <w:sz w:val="16"/>
                <w:szCs w:val="16"/>
              </w:rPr>
              <w:t>2</w:t>
            </w:r>
            <w:r w:rsidR="00FD067D" w:rsidRPr="0090019D">
              <w:rPr>
                <w:rFonts w:ascii="Arial Nova Cond" w:hAnsi="Arial Nova Cond"/>
                <w:b/>
                <w:sz w:val="16"/>
                <w:szCs w:val="16"/>
              </w:rPr>
              <w:t>3</w:t>
            </w:r>
          </w:p>
        </w:tc>
        <w:tc>
          <w:tcPr>
            <w:tcW w:w="7380" w:type="dxa"/>
            <w:shd w:val="clear" w:color="auto" w:fill="D9D9D9" w:themeFill="background1" w:themeFillShade="D9"/>
            <w:vAlign w:val="bottom"/>
          </w:tcPr>
          <w:p w14:paraId="0B962CCD" w14:textId="57A6E7C4" w:rsidR="002631E6" w:rsidRPr="0090019D" w:rsidRDefault="00012F52" w:rsidP="00433D4A">
            <w:pPr>
              <w:pStyle w:val="NoSpacing"/>
              <w:spacing w:before="30" w:line="276" w:lineRule="auto"/>
              <w:rPr>
                <w:rFonts w:ascii="Arial Nova Cond" w:hAnsi="Arial Nova Cond"/>
                <w:b/>
                <w:sz w:val="16"/>
                <w:szCs w:val="16"/>
              </w:rPr>
            </w:pPr>
            <w:r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>TASC w</w:t>
            </w:r>
            <w:r w:rsidR="00975F0C"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ebsite forms close at midnight Central Time on </w:t>
            </w:r>
            <w:r w:rsidR="0090019D"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the </w:t>
            </w:r>
            <w:r w:rsidR="00975F0C"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 xml:space="preserve">date </w:t>
            </w:r>
            <w:r w:rsidR="00C63A3B"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>listed</w:t>
            </w:r>
          </w:p>
        </w:tc>
        <w:tc>
          <w:tcPr>
            <w:tcW w:w="2204" w:type="dxa"/>
            <w:shd w:val="clear" w:color="auto" w:fill="D9D9D9" w:themeFill="background1" w:themeFillShade="D9"/>
            <w:vAlign w:val="bottom"/>
          </w:tcPr>
          <w:p w14:paraId="1B4161CF" w14:textId="77777777" w:rsidR="002631E6" w:rsidRPr="0090019D" w:rsidRDefault="002631E6" w:rsidP="00433D4A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/>
                <w:sz w:val="16"/>
                <w:szCs w:val="16"/>
              </w:rPr>
            </w:pPr>
            <w:r w:rsidRPr="0090019D">
              <w:rPr>
                <w:rFonts w:ascii="Arial Nova Cond" w:hAnsi="Arial Nova Cond"/>
                <w:b/>
                <w:sz w:val="16"/>
                <w:szCs w:val="16"/>
              </w:rPr>
              <w:t>Notes</w:t>
            </w:r>
          </w:p>
        </w:tc>
      </w:tr>
      <w:tr w:rsidR="000E59DE" w:rsidRPr="00DE3B62" w14:paraId="78B029C4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312270D1" w14:textId="59B2BB7C" w:rsidR="000E59DE" w:rsidRPr="00DE3B62" w:rsidRDefault="00E45E3D" w:rsidP="001E48C1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May 10</w:t>
            </w:r>
          </w:p>
        </w:tc>
        <w:tc>
          <w:tcPr>
            <w:tcW w:w="7380" w:type="dxa"/>
            <w:vAlign w:val="center"/>
          </w:tcPr>
          <w:p w14:paraId="114EC477" w14:textId="4C4816EA" w:rsidR="000E59DE" w:rsidRPr="00DE3B62" w:rsidRDefault="000E59DE" w:rsidP="001E48C1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Deadline </w:t>
            </w:r>
            <w:r w:rsidR="00E45E3D" w:rsidRPr="00DE3B62">
              <w:rPr>
                <w:rFonts w:ascii="Arial Nova Cond" w:hAnsi="Arial Nova Cond"/>
                <w:bCs/>
                <w:sz w:val="18"/>
                <w:szCs w:val="18"/>
              </w:rPr>
              <w:t>to register</w:t>
            </w:r>
            <w:r w:rsidR="008F7F76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for the Student Leadership Course Academy at the</w:t>
            </w:r>
            <w:r w:rsidR="00E45E3D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</w:t>
            </w:r>
            <w:r w:rsidR="008F7F76" w:rsidRPr="00DE3B62">
              <w:rPr>
                <w:rFonts w:ascii="Arial Nova Cond" w:hAnsi="Arial Nova Cond"/>
                <w:bCs/>
                <w:sz w:val="18"/>
                <w:szCs w:val="18"/>
              </w:rPr>
              <w:t>Early Bird rate</w:t>
            </w:r>
          </w:p>
        </w:tc>
        <w:tc>
          <w:tcPr>
            <w:tcW w:w="2204" w:type="dxa"/>
            <w:vAlign w:val="center"/>
          </w:tcPr>
          <w:p w14:paraId="15D3C819" w14:textId="77777777" w:rsidR="000E59DE" w:rsidRPr="00DE3B62" w:rsidRDefault="000E59DE" w:rsidP="001E48C1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1E48C1" w:rsidRPr="00DE3B62" w14:paraId="0856138E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7C8B6071" w14:textId="206B02BF" w:rsidR="001E48C1" w:rsidRPr="00DE3B62" w:rsidRDefault="001E48C1" w:rsidP="001E48C1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June</w:t>
            </w:r>
            <w:r w:rsidR="004E7938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C07495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1</w:t>
            </w:r>
            <w:r w:rsidR="000E59DE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1</w:t>
            </w:r>
            <w:r w:rsidR="00C07495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-1</w:t>
            </w:r>
            <w:r w:rsidR="000E59DE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80" w:type="dxa"/>
            <w:vAlign w:val="center"/>
          </w:tcPr>
          <w:p w14:paraId="09FFBC3A" w14:textId="3BDF34C5" w:rsidR="001E48C1" w:rsidRPr="00DE3B62" w:rsidRDefault="001E48C1" w:rsidP="001E48C1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teering Committee Retreat (District President/Coordinator/Board)</w:t>
            </w:r>
          </w:p>
        </w:tc>
        <w:tc>
          <w:tcPr>
            <w:tcW w:w="2204" w:type="dxa"/>
            <w:vAlign w:val="center"/>
          </w:tcPr>
          <w:p w14:paraId="32E4A336" w14:textId="0E066A05" w:rsidR="001E48C1" w:rsidRPr="00DE3B62" w:rsidRDefault="00567E47" w:rsidP="001E48C1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Board arrives on the 1</w:t>
            </w:r>
            <w:r w:rsidR="000E59DE" w:rsidRPr="00DE3B62">
              <w:rPr>
                <w:rFonts w:ascii="Arial Nova Cond" w:hAnsi="Arial Nova Cond"/>
                <w:bCs/>
                <w:sz w:val="18"/>
                <w:szCs w:val="18"/>
              </w:rPr>
              <w:t>0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th</w:t>
            </w:r>
          </w:p>
        </w:tc>
      </w:tr>
      <w:tr w:rsidR="00EC6D3D" w:rsidRPr="00DE3B62" w14:paraId="43B6F749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449557C7" w14:textId="7BAC4BE2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Ju</w:t>
            </w:r>
            <w:r w:rsidR="000E59DE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ne</w:t>
            </w: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0E59DE"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14-15</w:t>
            </w:r>
          </w:p>
        </w:tc>
        <w:tc>
          <w:tcPr>
            <w:tcW w:w="7380" w:type="dxa"/>
            <w:vAlign w:val="center"/>
          </w:tcPr>
          <w:p w14:paraId="30553FCA" w14:textId="228FFFDD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Student Leadership Course Curriculum Academy @ </w:t>
            </w:r>
            <w:r w:rsidR="000E59DE" w:rsidRPr="00DE3B62">
              <w:rPr>
                <w:rFonts w:ascii="Arial Nova Cond" w:hAnsi="Arial Nova Cond"/>
                <w:bCs/>
                <w:sz w:val="18"/>
                <w:szCs w:val="18"/>
              </w:rPr>
              <w:t>Marriott Downtown Austin Convention Cen</w:t>
            </w:r>
            <w:r w:rsidR="00D65C3E" w:rsidRPr="00DE3B62">
              <w:rPr>
                <w:rFonts w:ascii="Arial Nova Cond" w:hAnsi="Arial Nova Cond"/>
                <w:bCs/>
                <w:sz w:val="18"/>
                <w:szCs w:val="18"/>
              </w:rPr>
              <w:t>ter</w:t>
            </w:r>
          </w:p>
        </w:tc>
        <w:tc>
          <w:tcPr>
            <w:tcW w:w="2204" w:type="dxa"/>
          </w:tcPr>
          <w:p w14:paraId="517D01B2" w14:textId="5DE7A9CF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2B88668D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57A66A1" w14:textId="34317BB7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une-July</w:t>
            </w:r>
          </w:p>
        </w:tc>
        <w:tc>
          <w:tcPr>
            <w:tcW w:w="7380" w:type="dxa"/>
            <w:vAlign w:val="center"/>
          </w:tcPr>
          <w:p w14:paraId="63BFEE7A" w14:textId="4446A66F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ummer Leadership Workshops</w:t>
            </w:r>
            <w:r w:rsidR="00E05B09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- 4 </w:t>
            </w:r>
            <w:r w:rsidR="00550DDC" w:rsidRPr="00DE3B62">
              <w:rPr>
                <w:rFonts w:ascii="Arial Nova Cond" w:hAnsi="Arial Nova Cond"/>
                <w:bCs/>
                <w:sz w:val="18"/>
                <w:szCs w:val="18"/>
              </w:rPr>
              <w:t>HS &amp;</w:t>
            </w:r>
            <w:r w:rsidR="00E05B09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2 ML on campus, </w:t>
            </w:r>
            <w:proofErr w:type="gramStart"/>
            <w:r w:rsidR="00E05B09" w:rsidRPr="00DE3B62">
              <w:rPr>
                <w:rFonts w:ascii="Arial Nova Cond" w:hAnsi="Arial Nova Cond"/>
                <w:bCs/>
                <w:sz w:val="18"/>
                <w:szCs w:val="18"/>
              </w:rPr>
              <w:t>and  one</w:t>
            </w:r>
            <w:proofErr w:type="gramEnd"/>
            <w:r w:rsidR="00E05B09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virtual</w:t>
            </w:r>
            <w:r w:rsidR="00335EF8">
              <w:rPr>
                <w:rFonts w:ascii="Arial Nova Cond" w:hAnsi="Arial Nova Cond"/>
                <w:bCs/>
                <w:sz w:val="18"/>
                <w:szCs w:val="18"/>
              </w:rPr>
              <w:t xml:space="preserve"> for HS &amp; ML</w:t>
            </w:r>
          </w:p>
        </w:tc>
        <w:tc>
          <w:tcPr>
            <w:tcW w:w="2204" w:type="dxa"/>
          </w:tcPr>
          <w:p w14:paraId="552C9CCE" w14:textId="3AA2B1DC" w:rsidR="00EC6D3D" w:rsidRPr="00DE3B62" w:rsidRDefault="00EC6D3D" w:rsidP="00C20876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0A870879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3F9A4FCF" w14:textId="3F02DD4A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une 26-28</w:t>
            </w:r>
          </w:p>
        </w:tc>
        <w:tc>
          <w:tcPr>
            <w:tcW w:w="7380" w:type="dxa"/>
            <w:vAlign w:val="center"/>
          </w:tcPr>
          <w:p w14:paraId="1DF48740" w14:textId="65B94310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Vision Conference (Student Council Conference in </w:t>
            </w:r>
            <w:r w:rsidR="00835358" w:rsidRPr="00DE3B62">
              <w:rPr>
                <w:rFonts w:ascii="Arial Nova Cond" w:hAnsi="Arial Nova Cond"/>
                <w:bCs/>
                <w:sz w:val="18"/>
                <w:szCs w:val="18"/>
              </w:rPr>
              <w:t>Collinsville, Illinois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)</w:t>
            </w:r>
          </w:p>
        </w:tc>
        <w:tc>
          <w:tcPr>
            <w:tcW w:w="2204" w:type="dxa"/>
          </w:tcPr>
          <w:p w14:paraId="48F56DED" w14:textId="2E33661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39FB6AEE" w14:textId="77777777" w:rsidTr="00C1311B">
        <w:trPr>
          <w:trHeight w:val="215"/>
          <w:jc w:val="center"/>
        </w:trPr>
        <w:tc>
          <w:tcPr>
            <w:tcW w:w="1255" w:type="dxa"/>
            <w:vAlign w:val="center"/>
          </w:tcPr>
          <w:p w14:paraId="47839F99" w14:textId="1773FCDA" w:rsidR="00EC6D3D" w:rsidRPr="00DE3B62" w:rsidRDefault="008B6EC2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July </w:t>
            </w:r>
            <w:r w:rsidR="00514711" w:rsidRPr="00DE3B62">
              <w:rPr>
                <w:rFonts w:ascii="Arial Nova Cond" w:hAnsi="Arial Nova Cond"/>
                <w:bCs/>
                <w:sz w:val="18"/>
                <w:szCs w:val="18"/>
              </w:rPr>
              <w:t>22-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24</w:t>
            </w:r>
          </w:p>
        </w:tc>
        <w:tc>
          <w:tcPr>
            <w:tcW w:w="7380" w:type="dxa"/>
            <w:vAlign w:val="center"/>
          </w:tcPr>
          <w:p w14:paraId="1F8E791D" w14:textId="154D61B4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TASC Board of Directors Meeting </w:t>
            </w:r>
          </w:p>
        </w:tc>
        <w:tc>
          <w:tcPr>
            <w:tcW w:w="2204" w:type="dxa"/>
          </w:tcPr>
          <w:p w14:paraId="37C920C8" w14:textId="57C7DA03" w:rsidR="00EC6D3D" w:rsidRPr="00DE3B62" w:rsidRDefault="00BE7633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BOD Meeting July 24</w:t>
            </w:r>
          </w:p>
        </w:tc>
      </w:tr>
      <w:tr w:rsidR="00EC6D3D" w:rsidRPr="00DE3B62" w14:paraId="6324F2A6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333671B2" w14:textId="7A5BF440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ept. 1</w:t>
            </w:r>
          </w:p>
        </w:tc>
        <w:tc>
          <w:tcPr>
            <w:tcW w:w="7380" w:type="dxa"/>
            <w:vAlign w:val="center"/>
          </w:tcPr>
          <w:p w14:paraId="4AB482B8" w14:textId="77777777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 Hotel Reservations at Group Rate for Advisors’ Workshop</w:t>
            </w:r>
          </w:p>
        </w:tc>
        <w:tc>
          <w:tcPr>
            <w:tcW w:w="2204" w:type="dxa"/>
          </w:tcPr>
          <w:p w14:paraId="0A07AA82" w14:textId="5266BF80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</w:pPr>
          </w:p>
        </w:tc>
      </w:tr>
      <w:tr w:rsidR="00EC6D3D" w:rsidRPr="00DE3B62" w14:paraId="67643C3D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700DC736" w14:textId="107C999F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Sept. 1</w:t>
            </w:r>
          </w:p>
        </w:tc>
        <w:tc>
          <w:tcPr>
            <w:tcW w:w="7380" w:type="dxa"/>
            <w:vAlign w:val="center"/>
          </w:tcPr>
          <w:p w14:paraId="5BA04DD7" w14:textId="74E47D7C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 Registration for Advisors Workshop at Early Bird Pricing</w:t>
            </w:r>
          </w:p>
        </w:tc>
        <w:tc>
          <w:tcPr>
            <w:tcW w:w="2204" w:type="dxa"/>
          </w:tcPr>
          <w:p w14:paraId="2FD70840" w14:textId="44806573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</w:pPr>
          </w:p>
        </w:tc>
      </w:tr>
      <w:tr w:rsidR="00EC6D3D" w:rsidRPr="00DE3B62" w14:paraId="44C29652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4ABFE05" w14:textId="364413F6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Sept. 1</w:t>
            </w:r>
          </w:p>
        </w:tc>
        <w:tc>
          <w:tcPr>
            <w:tcW w:w="7380" w:type="dxa"/>
            <w:vAlign w:val="center"/>
          </w:tcPr>
          <w:p w14:paraId="253CB4CC" w14:textId="63AED006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Deadline to Submit </w:t>
            </w:r>
            <w:r w:rsidR="00C0474B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Table Talk and 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iscussion Group Topics for Advisors’ Workshop</w:t>
            </w:r>
          </w:p>
        </w:tc>
        <w:tc>
          <w:tcPr>
            <w:tcW w:w="2204" w:type="dxa"/>
          </w:tcPr>
          <w:p w14:paraId="24F0CBAE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47956669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0B67EAD2" w14:textId="38BBDFBE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Sept. 24-25</w:t>
            </w:r>
          </w:p>
        </w:tc>
        <w:tc>
          <w:tcPr>
            <w:tcW w:w="7380" w:type="dxa"/>
            <w:vAlign w:val="center"/>
          </w:tcPr>
          <w:p w14:paraId="2CA83B07" w14:textId="56077FDE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Advisors Workshop at Embassy Suites and Conference Center, San Marcos</w:t>
            </w:r>
          </w:p>
        </w:tc>
        <w:tc>
          <w:tcPr>
            <w:tcW w:w="2204" w:type="dxa"/>
          </w:tcPr>
          <w:p w14:paraId="4CED52FC" w14:textId="5DC506B4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33B94862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DF06406" w14:textId="05B21C1F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  <w:highlight w:val="yellow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3A3A1E96" w14:textId="473B763B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ML Discussion Group Topics</w:t>
            </w:r>
          </w:p>
        </w:tc>
        <w:tc>
          <w:tcPr>
            <w:tcW w:w="2204" w:type="dxa"/>
          </w:tcPr>
          <w:p w14:paraId="62B42340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7A77B016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089888CF" w14:textId="5E88BE26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n/a in 2023</w:t>
            </w:r>
          </w:p>
        </w:tc>
        <w:tc>
          <w:tcPr>
            <w:tcW w:w="7380" w:type="dxa"/>
            <w:vAlign w:val="center"/>
          </w:tcPr>
          <w:p w14:paraId="5EC50FF7" w14:textId="500BC139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File for ML Elected Advisor to the Board (next elected in 2024)</w:t>
            </w:r>
          </w:p>
        </w:tc>
        <w:tc>
          <w:tcPr>
            <w:tcW w:w="2204" w:type="dxa"/>
          </w:tcPr>
          <w:p w14:paraId="49025B5C" w14:textId="6435CDC3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2C3B651A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07ECFAD" w14:textId="067B52DD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2BF2096C" w14:textId="5835D768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Apply to Coordinate the ML Annual Conference 2024</w:t>
            </w:r>
          </w:p>
        </w:tc>
        <w:tc>
          <w:tcPr>
            <w:tcW w:w="2204" w:type="dxa"/>
          </w:tcPr>
          <w:p w14:paraId="7F604B73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076925FB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773581AD" w14:textId="4A8BCDC8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5ABCD3B7" w14:textId="77777777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Reserve Rooms at Group Rate for ML Conference</w:t>
            </w:r>
          </w:p>
        </w:tc>
        <w:tc>
          <w:tcPr>
            <w:tcW w:w="2204" w:type="dxa"/>
          </w:tcPr>
          <w:p w14:paraId="1912F5B7" w14:textId="419EF1BC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1DF0BE66" w14:textId="77777777" w:rsidTr="00C1311B">
        <w:trPr>
          <w:trHeight w:val="305"/>
          <w:jc w:val="center"/>
        </w:trPr>
        <w:tc>
          <w:tcPr>
            <w:tcW w:w="1255" w:type="dxa"/>
            <w:vAlign w:val="center"/>
          </w:tcPr>
          <w:p w14:paraId="59BE2BE1" w14:textId="302D9F7E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6FA64448" w14:textId="404A19D2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ML Advisor Service Pin/Retirement Information</w:t>
            </w:r>
          </w:p>
        </w:tc>
        <w:tc>
          <w:tcPr>
            <w:tcW w:w="2204" w:type="dxa"/>
          </w:tcPr>
          <w:p w14:paraId="58966D6C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5C201EC7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4451CD3D" w14:textId="1E08F727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113B77C0" w14:textId="7EAA299E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 Registration for ML Conference at Early Bird Pricing</w:t>
            </w:r>
          </w:p>
        </w:tc>
        <w:tc>
          <w:tcPr>
            <w:tcW w:w="2204" w:type="dxa"/>
          </w:tcPr>
          <w:p w14:paraId="316DCB61" w14:textId="23E68E39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2AB2D742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0937B3D9" w14:textId="6F218A92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Oct. 26</w:t>
            </w:r>
          </w:p>
        </w:tc>
        <w:tc>
          <w:tcPr>
            <w:tcW w:w="7380" w:type="dxa"/>
            <w:vAlign w:val="center"/>
          </w:tcPr>
          <w:p w14:paraId="38FB36D7" w14:textId="0CF59087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Deadline to Submit Top Projects and Top Video Applications for ML </w:t>
            </w:r>
            <w:r w:rsidR="00550DDC">
              <w:rPr>
                <w:rFonts w:ascii="Arial Nova Cond" w:hAnsi="Arial Nova Cond"/>
                <w:bCs/>
                <w:sz w:val="18"/>
                <w:szCs w:val="18"/>
              </w:rPr>
              <w:t>Recognition</w:t>
            </w:r>
          </w:p>
        </w:tc>
        <w:tc>
          <w:tcPr>
            <w:tcW w:w="2204" w:type="dxa"/>
          </w:tcPr>
          <w:p w14:paraId="1873B9FD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6E678F" w:rsidRPr="00DE3B62" w14:paraId="740C2676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F10A50A" w14:textId="53177AD2" w:rsidR="006E678F" w:rsidRPr="00DE3B62" w:rsidRDefault="00D63CBC" w:rsidP="00EC6D3D">
            <w:pPr>
              <w:spacing w:before="30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Nov. 1</w:t>
            </w:r>
          </w:p>
        </w:tc>
        <w:tc>
          <w:tcPr>
            <w:tcW w:w="7380" w:type="dxa"/>
            <w:vAlign w:val="center"/>
          </w:tcPr>
          <w:p w14:paraId="1C9859D6" w14:textId="6FA14C82" w:rsidR="006E678F" w:rsidRPr="00DE3B62" w:rsidRDefault="00D63CBC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Deadline to Submit </w:t>
            </w:r>
            <w:r w:rsidRPr="00DE3B62"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  <w:t>ADVANCED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JC Applications</w:t>
            </w:r>
          </w:p>
        </w:tc>
        <w:tc>
          <w:tcPr>
            <w:tcW w:w="2204" w:type="dxa"/>
          </w:tcPr>
          <w:p w14:paraId="1BBB1B1F" w14:textId="3719B41E" w:rsidR="006E678F" w:rsidRPr="005D786A" w:rsidRDefault="00D63CBC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5D786A">
              <w:rPr>
                <w:rFonts w:ascii="Arial Nova Cond" w:hAnsi="Arial Nova Cond"/>
                <w:bCs/>
                <w:sz w:val="18"/>
                <w:szCs w:val="18"/>
              </w:rPr>
              <w:t xml:space="preserve">New separate deadline! </w:t>
            </w:r>
          </w:p>
        </w:tc>
      </w:tr>
      <w:tr w:rsidR="00EC6D3D" w:rsidRPr="00DE3B62" w14:paraId="1DB24380" w14:textId="77777777" w:rsidTr="00C1311B">
        <w:trPr>
          <w:trHeight w:val="179"/>
          <w:jc w:val="center"/>
        </w:trPr>
        <w:tc>
          <w:tcPr>
            <w:tcW w:w="1255" w:type="dxa"/>
            <w:vAlign w:val="center"/>
          </w:tcPr>
          <w:p w14:paraId="75DA8562" w14:textId="7C001E76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Nov. 17</w:t>
            </w:r>
          </w:p>
        </w:tc>
        <w:tc>
          <w:tcPr>
            <w:tcW w:w="7380" w:type="dxa"/>
            <w:vAlign w:val="center"/>
          </w:tcPr>
          <w:p w14:paraId="5B3BF27E" w14:textId="7F1A77DB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TASC Board of Director Meeting </w:t>
            </w:r>
          </w:p>
        </w:tc>
        <w:tc>
          <w:tcPr>
            <w:tcW w:w="2204" w:type="dxa"/>
          </w:tcPr>
          <w:p w14:paraId="25D2A936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55C30388" w14:textId="77777777" w:rsidTr="00C1311B">
        <w:trPr>
          <w:trHeight w:val="197"/>
          <w:jc w:val="center"/>
        </w:trPr>
        <w:tc>
          <w:tcPr>
            <w:tcW w:w="1255" w:type="dxa"/>
            <w:vAlign w:val="center"/>
          </w:tcPr>
          <w:p w14:paraId="6B005F3A" w14:textId="1862F7FA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Nov. 17-18</w:t>
            </w:r>
          </w:p>
        </w:tc>
        <w:tc>
          <w:tcPr>
            <w:tcW w:w="7380" w:type="dxa"/>
            <w:vAlign w:val="center"/>
          </w:tcPr>
          <w:p w14:paraId="08522C42" w14:textId="6DD9C27F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ML Annual Conference @ Embassy Suites Hotel and Conf Center, San Marcos</w:t>
            </w:r>
          </w:p>
        </w:tc>
        <w:tc>
          <w:tcPr>
            <w:tcW w:w="2204" w:type="dxa"/>
          </w:tcPr>
          <w:p w14:paraId="5378A0F0" w14:textId="58CD79C3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39A036DD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BC73B9C" w14:textId="5AA22827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Nov. </w:t>
            </w:r>
            <w:r w:rsidR="007366B5" w:rsidRPr="00DE3B62">
              <w:rPr>
                <w:rFonts w:ascii="Arial Nova Cond" w:hAnsi="Arial Nova Cond"/>
                <w:bCs/>
                <w:sz w:val="18"/>
                <w:szCs w:val="18"/>
              </w:rPr>
              <w:t>21</w:t>
            </w:r>
          </w:p>
        </w:tc>
        <w:tc>
          <w:tcPr>
            <w:tcW w:w="7380" w:type="dxa"/>
            <w:vAlign w:val="center"/>
          </w:tcPr>
          <w:p w14:paraId="5546C2B0" w14:textId="543B7616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 Districts to Submit Nominations for ML/HS 2023-24 Advisor of the Year</w:t>
            </w:r>
          </w:p>
        </w:tc>
        <w:tc>
          <w:tcPr>
            <w:tcW w:w="2204" w:type="dxa"/>
          </w:tcPr>
          <w:p w14:paraId="16A7ACE3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4504B2A1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356B6B46" w14:textId="65FD1430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Dec. 1 </w:t>
            </w:r>
          </w:p>
        </w:tc>
        <w:tc>
          <w:tcPr>
            <w:tcW w:w="7380" w:type="dxa"/>
            <w:vAlign w:val="center"/>
          </w:tcPr>
          <w:p w14:paraId="74FF215C" w14:textId="0023E429" w:rsidR="00EC6D3D" w:rsidRPr="00DE3B62" w:rsidRDefault="00EC6D3D" w:rsidP="00EC6D3D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</w:t>
            </w:r>
            <w:r w:rsidR="006E678F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</w:t>
            </w:r>
            <w:r w:rsidR="006E678F" w:rsidRPr="00DE3B62"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  <w:t>Summer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JC Applications </w:t>
            </w:r>
          </w:p>
        </w:tc>
        <w:tc>
          <w:tcPr>
            <w:tcW w:w="2204" w:type="dxa"/>
          </w:tcPr>
          <w:p w14:paraId="7AAFCAD1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14F79911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74016E0" w14:textId="2692FFD2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c. 1</w:t>
            </w:r>
          </w:p>
        </w:tc>
        <w:tc>
          <w:tcPr>
            <w:tcW w:w="7380" w:type="dxa"/>
            <w:vAlign w:val="center"/>
          </w:tcPr>
          <w:p w14:paraId="60BA56B4" w14:textId="4B76653F" w:rsidR="00EC6D3D" w:rsidRPr="00DE3B62" w:rsidRDefault="00EC6D3D" w:rsidP="00EC6D3D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TASC Student Scholarship Applications</w:t>
            </w:r>
          </w:p>
        </w:tc>
        <w:tc>
          <w:tcPr>
            <w:tcW w:w="2204" w:type="dxa"/>
          </w:tcPr>
          <w:p w14:paraId="679D3498" w14:textId="77777777" w:rsidR="00EC6D3D" w:rsidRPr="00DE3B62" w:rsidRDefault="00EC6D3D" w:rsidP="00EC6D3D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AF775E" w:rsidRPr="00DE3B62" w14:paraId="3E4721DB" w14:textId="77777777" w:rsidTr="00003D1F">
        <w:trPr>
          <w:trHeight w:val="134"/>
          <w:jc w:val="center"/>
        </w:trPr>
        <w:tc>
          <w:tcPr>
            <w:tcW w:w="1255" w:type="dxa"/>
            <w:shd w:val="clear" w:color="auto" w:fill="D9D9D9" w:themeFill="background1" w:themeFillShade="D9"/>
            <w:vAlign w:val="bottom"/>
          </w:tcPr>
          <w:p w14:paraId="2DAF4ECE" w14:textId="08E926A7" w:rsidR="00AF775E" w:rsidRPr="00DE3B62" w:rsidRDefault="00AF775E" w:rsidP="00AF775E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90019D">
              <w:rPr>
                <w:rFonts w:ascii="Arial Nova Cond" w:hAnsi="Arial Nova Cond"/>
                <w:b/>
                <w:sz w:val="16"/>
                <w:szCs w:val="16"/>
              </w:rPr>
              <w:t>202</w:t>
            </w:r>
            <w:r>
              <w:rPr>
                <w:rFonts w:ascii="Arial Nova Cond" w:hAnsi="Arial Nova Cond"/>
                <w:b/>
                <w:sz w:val="16"/>
                <w:szCs w:val="16"/>
              </w:rPr>
              <w:t>4</w:t>
            </w:r>
          </w:p>
        </w:tc>
        <w:tc>
          <w:tcPr>
            <w:tcW w:w="7380" w:type="dxa"/>
            <w:shd w:val="clear" w:color="auto" w:fill="D9D9D9" w:themeFill="background1" w:themeFillShade="D9"/>
            <w:vAlign w:val="bottom"/>
          </w:tcPr>
          <w:p w14:paraId="396F023D" w14:textId="7552B84D" w:rsidR="00AF775E" w:rsidRPr="00DE3B62" w:rsidRDefault="00AF775E" w:rsidP="00AF775E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90019D">
              <w:rPr>
                <w:rFonts w:ascii="Arial Nova Cond" w:hAnsi="Arial Nova Cond"/>
                <w:b/>
                <w:color w:val="FF0000"/>
                <w:sz w:val="16"/>
                <w:szCs w:val="16"/>
              </w:rPr>
              <w:t>TASC website forms close at midnight Central Time on the date listed</w:t>
            </w:r>
          </w:p>
        </w:tc>
        <w:tc>
          <w:tcPr>
            <w:tcW w:w="2204" w:type="dxa"/>
            <w:shd w:val="clear" w:color="auto" w:fill="D9D9D9" w:themeFill="background1" w:themeFillShade="D9"/>
            <w:vAlign w:val="bottom"/>
          </w:tcPr>
          <w:p w14:paraId="72B5A9FC" w14:textId="0175578A" w:rsidR="00AF775E" w:rsidRPr="00DE3B62" w:rsidRDefault="00AF775E" w:rsidP="00AF775E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90019D">
              <w:rPr>
                <w:rFonts w:ascii="Arial Nova Cond" w:hAnsi="Arial Nova Cond"/>
                <w:b/>
                <w:sz w:val="16"/>
                <w:szCs w:val="16"/>
              </w:rPr>
              <w:t>Notes</w:t>
            </w:r>
          </w:p>
        </w:tc>
      </w:tr>
      <w:tr w:rsidR="00EC6D3D" w:rsidRPr="00DE3B62" w14:paraId="15C72EE0" w14:textId="77777777" w:rsidTr="00C1311B">
        <w:trPr>
          <w:trHeight w:val="70"/>
          <w:jc w:val="center"/>
        </w:trPr>
        <w:tc>
          <w:tcPr>
            <w:tcW w:w="1255" w:type="dxa"/>
            <w:vAlign w:val="center"/>
          </w:tcPr>
          <w:p w14:paraId="6F20100F" w14:textId="7D898280" w:rsidR="00EC6D3D" w:rsidRPr="00DE3B62" w:rsidRDefault="00EC6D3D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Jan. </w:t>
            </w:r>
            <w:r w:rsidR="00AB51C8" w:rsidRPr="00DE3B62">
              <w:rPr>
                <w:rFonts w:ascii="Arial Nova Cond" w:hAnsi="Arial Nova Cond"/>
                <w:bCs/>
                <w:sz w:val="18"/>
                <w:szCs w:val="18"/>
              </w:rPr>
              <w:t>5</w:t>
            </w:r>
          </w:p>
        </w:tc>
        <w:tc>
          <w:tcPr>
            <w:tcW w:w="7380" w:type="dxa"/>
            <w:vAlign w:val="center"/>
          </w:tcPr>
          <w:p w14:paraId="3C14F7C0" w14:textId="61D5260D" w:rsidR="00EC6D3D" w:rsidRPr="00DE3B62" w:rsidRDefault="00EC6D3D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</w:t>
            </w:r>
            <w:r w:rsidR="005E319B"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District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Nominees to Submit Applications for HS/ML 2023-24 Advisor of the Year</w:t>
            </w:r>
          </w:p>
        </w:tc>
        <w:tc>
          <w:tcPr>
            <w:tcW w:w="2204" w:type="dxa"/>
          </w:tcPr>
          <w:p w14:paraId="0B715499" w14:textId="77777777" w:rsidR="00EC6D3D" w:rsidRPr="00DE3B62" w:rsidRDefault="00EC6D3D" w:rsidP="00EC6D3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EC6D3D" w:rsidRPr="00DE3B62" w14:paraId="4094BC44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17684A2" w14:textId="6961CD31" w:rsidR="00EC6D3D" w:rsidRPr="00126E7B" w:rsidRDefault="00F745F2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126E7B">
              <w:rPr>
                <w:rFonts w:ascii="Arial Nova Cond" w:hAnsi="Arial Nova Cond"/>
                <w:bCs/>
                <w:sz w:val="18"/>
                <w:szCs w:val="18"/>
              </w:rPr>
              <w:t>Dec. 13</w:t>
            </w:r>
          </w:p>
        </w:tc>
        <w:tc>
          <w:tcPr>
            <w:tcW w:w="7380" w:type="dxa"/>
            <w:vAlign w:val="center"/>
          </w:tcPr>
          <w:p w14:paraId="4ACB2B05" w14:textId="512E7652" w:rsidR="00EC6D3D" w:rsidRPr="00DE3B62" w:rsidRDefault="00EC6D3D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Early Bird Deadline Registration for Advanced Leadership Workshop in January</w:t>
            </w:r>
          </w:p>
        </w:tc>
        <w:tc>
          <w:tcPr>
            <w:tcW w:w="2204" w:type="dxa"/>
          </w:tcPr>
          <w:p w14:paraId="6F3E356E" w14:textId="77777777" w:rsidR="00EC6D3D" w:rsidRPr="00DE3B62" w:rsidRDefault="00EC6D3D" w:rsidP="00EC6D3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6F6B7E" w:rsidRPr="00DE3B62" w14:paraId="682F77BF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F642905" w14:textId="0C90EA00" w:rsidR="006F6B7E" w:rsidRPr="00126E7B" w:rsidRDefault="006F6B7E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126E7B">
              <w:rPr>
                <w:rFonts w:ascii="Arial Nova Cond" w:hAnsi="Arial Nova Cond"/>
                <w:bCs/>
                <w:sz w:val="18"/>
                <w:szCs w:val="18"/>
              </w:rPr>
              <w:t xml:space="preserve">Jan. </w:t>
            </w:r>
            <w:r w:rsidR="001F6966" w:rsidRPr="00126E7B">
              <w:rPr>
                <w:rFonts w:ascii="Arial Nova Cond" w:hAnsi="Arial Nova Cond"/>
                <w:bCs/>
                <w:sz w:val="18"/>
                <w:szCs w:val="18"/>
              </w:rPr>
              <w:t xml:space="preserve">10 </w:t>
            </w:r>
          </w:p>
        </w:tc>
        <w:tc>
          <w:tcPr>
            <w:tcW w:w="7380" w:type="dxa"/>
            <w:vAlign w:val="center"/>
          </w:tcPr>
          <w:p w14:paraId="60866135" w14:textId="3702A0CD" w:rsidR="006F6B7E" w:rsidRPr="00DE3B62" w:rsidRDefault="001F6966" w:rsidP="00EC6D3D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Register for Lakeview</w:t>
            </w:r>
          </w:p>
        </w:tc>
        <w:tc>
          <w:tcPr>
            <w:tcW w:w="2204" w:type="dxa"/>
          </w:tcPr>
          <w:p w14:paraId="1E4C1788" w14:textId="77777777" w:rsidR="006F6B7E" w:rsidRPr="00DE3B62" w:rsidRDefault="006F6B7E" w:rsidP="00EC6D3D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4D06155B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FAA8481" w14:textId="046C9302" w:rsidR="00731558" w:rsidRPr="00126E7B" w:rsidRDefault="00731558" w:rsidP="00731558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126E7B">
              <w:rPr>
                <w:rFonts w:ascii="Arial Nova Cond" w:hAnsi="Arial Nova Cond"/>
                <w:bCs/>
                <w:sz w:val="18"/>
                <w:szCs w:val="18"/>
              </w:rPr>
              <w:t>Jan. 10</w:t>
            </w:r>
          </w:p>
        </w:tc>
        <w:tc>
          <w:tcPr>
            <w:tcW w:w="7380" w:type="dxa"/>
            <w:vAlign w:val="center"/>
          </w:tcPr>
          <w:p w14:paraId="2BAA3BF4" w14:textId="148ACA23" w:rsidR="00731558" w:rsidRPr="00DE3B62" w:rsidRDefault="00731558" w:rsidP="00731558">
            <w:pPr>
              <w:pStyle w:val="NoSpacing"/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Early Bird Deadline Registration for Advanced Leadership Workshop in February</w:t>
            </w:r>
          </w:p>
        </w:tc>
        <w:tc>
          <w:tcPr>
            <w:tcW w:w="2204" w:type="dxa"/>
          </w:tcPr>
          <w:p w14:paraId="3CCAD97B" w14:textId="77777777" w:rsidR="00731558" w:rsidRPr="00DE3B62" w:rsidRDefault="00731558" w:rsidP="00731558">
            <w:pPr>
              <w:pStyle w:val="NoSpacing"/>
              <w:spacing w:before="30" w:line="276" w:lineRule="auto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3238CCC2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DB0A752" w14:textId="25906C04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an. 12</w:t>
            </w:r>
          </w:p>
        </w:tc>
        <w:tc>
          <w:tcPr>
            <w:tcW w:w="7380" w:type="dxa"/>
            <w:vAlign w:val="center"/>
          </w:tcPr>
          <w:p w14:paraId="1D0FB860" w14:textId="326AAD63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HS Annual Conference Online Hotel Reservation Service and Registration Opens</w:t>
            </w:r>
          </w:p>
        </w:tc>
        <w:tc>
          <w:tcPr>
            <w:tcW w:w="2204" w:type="dxa"/>
          </w:tcPr>
          <w:p w14:paraId="7F210E91" w14:textId="77777777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0FE0DBC4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507478F" w14:textId="293C6B2D" w:rsidR="00731558" w:rsidRPr="00DE3B62" w:rsidRDefault="00731558" w:rsidP="00731558">
            <w:pPr>
              <w:spacing w:before="30" w:line="276" w:lineRule="auto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an. 12-14</w:t>
            </w:r>
          </w:p>
        </w:tc>
        <w:tc>
          <w:tcPr>
            <w:tcW w:w="7380" w:type="dxa"/>
            <w:vAlign w:val="center"/>
          </w:tcPr>
          <w:p w14:paraId="2350FE09" w14:textId="79711FF4" w:rsidR="00731558" w:rsidRPr="00DE3B62" w:rsidRDefault="00731558" w:rsidP="00731558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irectors and Consultants Meeting</w:t>
            </w:r>
          </w:p>
        </w:tc>
        <w:tc>
          <w:tcPr>
            <w:tcW w:w="2204" w:type="dxa"/>
          </w:tcPr>
          <w:p w14:paraId="752E64E0" w14:textId="1A52714C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0B801331" w14:textId="77777777" w:rsidTr="00C1311B">
        <w:trPr>
          <w:trHeight w:val="206"/>
          <w:jc w:val="center"/>
        </w:trPr>
        <w:tc>
          <w:tcPr>
            <w:tcW w:w="1255" w:type="dxa"/>
            <w:vAlign w:val="center"/>
          </w:tcPr>
          <w:p w14:paraId="405BA161" w14:textId="3FF9ABDD" w:rsidR="00731558" w:rsidRPr="00DE3B62" w:rsidRDefault="00731558" w:rsidP="00731558">
            <w:pPr>
              <w:spacing w:before="30" w:line="276" w:lineRule="auto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an. 27-29</w:t>
            </w:r>
          </w:p>
        </w:tc>
        <w:tc>
          <w:tcPr>
            <w:tcW w:w="7380" w:type="dxa"/>
            <w:vAlign w:val="center"/>
          </w:tcPr>
          <w:p w14:paraId="164AE267" w14:textId="667A6915" w:rsidR="00731558" w:rsidRPr="00DE3B62" w:rsidRDefault="00731558" w:rsidP="00731558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Advanced Leadership Workshop - Lakeview</w:t>
            </w:r>
          </w:p>
        </w:tc>
        <w:tc>
          <w:tcPr>
            <w:tcW w:w="2204" w:type="dxa"/>
          </w:tcPr>
          <w:p w14:paraId="51DC4CED" w14:textId="549D507F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at., Sun, Mon.</w:t>
            </w:r>
          </w:p>
        </w:tc>
      </w:tr>
      <w:tr w:rsidR="00731558" w:rsidRPr="00DE3B62" w14:paraId="1DFE90A3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89F13ED" w14:textId="6EE66072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>Jan. 30</w:t>
            </w:r>
          </w:p>
        </w:tc>
        <w:tc>
          <w:tcPr>
            <w:tcW w:w="7380" w:type="dxa"/>
            <w:vAlign w:val="center"/>
          </w:tcPr>
          <w:p w14:paraId="29CC1F06" w14:textId="23B72C47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Applications for ML &amp; HS $1,000 Council Scholarships</w:t>
            </w:r>
          </w:p>
        </w:tc>
        <w:tc>
          <w:tcPr>
            <w:tcW w:w="2204" w:type="dxa"/>
          </w:tcPr>
          <w:p w14:paraId="16CEFE4D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7625EA86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FACB307" w14:textId="745ACEC7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>Jan</w:t>
            </w:r>
            <w:r w:rsidR="000C7D6C">
              <w:rPr>
                <w:rFonts w:ascii="Arial Nova Cond" w:hAnsi="Arial Nova Cond"/>
                <w:bCs/>
                <w:sz w:val="18"/>
                <w:szCs w:val="18"/>
              </w:rPr>
              <w:t>.</w:t>
            </w: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 xml:space="preserve"> 24</w:t>
            </w:r>
          </w:p>
        </w:tc>
        <w:tc>
          <w:tcPr>
            <w:tcW w:w="7380" w:type="dxa"/>
            <w:vAlign w:val="center"/>
          </w:tcPr>
          <w:p w14:paraId="4F5CF88C" w14:textId="258C6C65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register for Advanced Leadership Workshop in February</w:t>
            </w:r>
          </w:p>
        </w:tc>
        <w:tc>
          <w:tcPr>
            <w:tcW w:w="2204" w:type="dxa"/>
          </w:tcPr>
          <w:p w14:paraId="3CB7E701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0FE5271F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EDEDD1E" w14:textId="33E2880D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Feb. 9-11</w:t>
            </w:r>
          </w:p>
        </w:tc>
        <w:tc>
          <w:tcPr>
            <w:tcW w:w="7380" w:type="dxa"/>
            <w:vAlign w:val="center"/>
          </w:tcPr>
          <w:p w14:paraId="66D58D48" w14:textId="20107D91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Advanced Leadership Workshop – Mo-Ranch</w:t>
            </w:r>
          </w:p>
        </w:tc>
        <w:tc>
          <w:tcPr>
            <w:tcW w:w="2204" w:type="dxa"/>
          </w:tcPr>
          <w:p w14:paraId="2999E4A4" w14:textId="227DC78F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Fri., Sat., Sun.</w:t>
            </w:r>
          </w:p>
        </w:tc>
      </w:tr>
      <w:tr w:rsidR="00731558" w:rsidRPr="00DE3B62" w14:paraId="34D18188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35FC78F5" w14:textId="5FED1ECE" w:rsidR="00731558" w:rsidRPr="000C7D6C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>Feb. 7</w:t>
            </w:r>
          </w:p>
        </w:tc>
        <w:tc>
          <w:tcPr>
            <w:tcW w:w="7380" w:type="dxa"/>
            <w:vAlign w:val="center"/>
          </w:tcPr>
          <w:p w14:paraId="31B926BF" w14:textId="5A0A8103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File for HS State Office and Submit General Platform</w:t>
            </w:r>
          </w:p>
        </w:tc>
        <w:tc>
          <w:tcPr>
            <w:tcW w:w="2204" w:type="dxa"/>
          </w:tcPr>
          <w:p w14:paraId="27103BC3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376AF1CF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CDD28E4" w14:textId="288D62A7" w:rsidR="00731558" w:rsidRPr="000C7D6C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</w:pP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>Feb. 7</w:t>
            </w:r>
          </w:p>
        </w:tc>
        <w:tc>
          <w:tcPr>
            <w:tcW w:w="7380" w:type="dxa"/>
            <w:vAlign w:val="center"/>
          </w:tcPr>
          <w:p w14:paraId="7B769D4C" w14:textId="3E13EA78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File for HS Elected Board Position</w:t>
            </w:r>
          </w:p>
        </w:tc>
        <w:tc>
          <w:tcPr>
            <w:tcW w:w="2204" w:type="dxa"/>
          </w:tcPr>
          <w:p w14:paraId="107D7129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62479E5D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443D9261" w14:textId="4DE3AC92" w:rsidR="00731558" w:rsidRPr="000C7D6C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0C7D6C">
              <w:rPr>
                <w:rFonts w:ascii="Arial Nova Cond" w:hAnsi="Arial Nova Cond"/>
                <w:bCs/>
                <w:sz w:val="18"/>
                <w:szCs w:val="18"/>
              </w:rPr>
              <w:t>Feb. 7</w:t>
            </w:r>
          </w:p>
        </w:tc>
        <w:tc>
          <w:tcPr>
            <w:tcW w:w="7380" w:type="dxa"/>
            <w:vAlign w:val="center"/>
          </w:tcPr>
          <w:p w14:paraId="09255AB9" w14:textId="5E3389CF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Top Ten Projects and Top Ten Video Applications for HS</w:t>
            </w:r>
          </w:p>
        </w:tc>
        <w:tc>
          <w:tcPr>
            <w:tcW w:w="2204" w:type="dxa"/>
          </w:tcPr>
          <w:p w14:paraId="7916299F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1C9F73BC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FAD2697" w14:textId="4934CC8F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1</w:t>
            </w:r>
          </w:p>
        </w:tc>
        <w:tc>
          <w:tcPr>
            <w:tcW w:w="7380" w:type="dxa"/>
            <w:vAlign w:val="center"/>
          </w:tcPr>
          <w:p w14:paraId="60AE6085" w14:textId="09986BA9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for HS Annual Conference Registration for T-shirts and Early Bird Pricing</w:t>
            </w:r>
          </w:p>
        </w:tc>
        <w:tc>
          <w:tcPr>
            <w:tcW w:w="2204" w:type="dxa"/>
          </w:tcPr>
          <w:p w14:paraId="1CB9BD4A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12C89277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1C0C5F21" w14:textId="427CB23E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1</w:t>
            </w:r>
          </w:p>
        </w:tc>
        <w:tc>
          <w:tcPr>
            <w:tcW w:w="7380" w:type="dxa"/>
            <w:vAlign w:val="center"/>
          </w:tcPr>
          <w:p w14:paraId="21AA41B8" w14:textId="77FD58CB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HS Annual Conference Final Candidate Information &amp; Platform</w:t>
            </w:r>
          </w:p>
        </w:tc>
        <w:tc>
          <w:tcPr>
            <w:tcW w:w="2204" w:type="dxa"/>
          </w:tcPr>
          <w:p w14:paraId="1BA7E352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66C3EA0F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6D80D6E6" w14:textId="0584B9AB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1</w:t>
            </w:r>
          </w:p>
        </w:tc>
        <w:tc>
          <w:tcPr>
            <w:tcW w:w="7380" w:type="dxa"/>
            <w:vAlign w:val="center"/>
          </w:tcPr>
          <w:p w14:paraId="02C12C2C" w14:textId="7E80F8FF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Service Pin/Retirement Information for HS Annual Conference</w:t>
            </w:r>
          </w:p>
        </w:tc>
        <w:tc>
          <w:tcPr>
            <w:tcW w:w="2204" w:type="dxa"/>
          </w:tcPr>
          <w:p w14:paraId="47C835C7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558FDCC4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4B34594" w14:textId="02FAF270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1</w:t>
            </w:r>
          </w:p>
        </w:tc>
        <w:tc>
          <w:tcPr>
            <w:tcW w:w="7380" w:type="dxa"/>
            <w:vAlign w:val="center"/>
          </w:tcPr>
          <w:p w14:paraId="0C81049A" w14:textId="0B1E19DA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Apply to be HS Conference Coordinator for 2026</w:t>
            </w:r>
          </w:p>
        </w:tc>
        <w:tc>
          <w:tcPr>
            <w:tcW w:w="2204" w:type="dxa"/>
          </w:tcPr>
          <w:p w14:paraId="4C9A4683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2FAA4518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6F6E342" w14:textId="5CF7F420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1</w:t>
            </w:r>
          </w:p>
        </w:tc>
        <w:tc>
          <w:tcPr>
            <w:tcW w:w="7380" w:type="dxa"/>
            <w:vAlign w:val="center"/>
          </w:tcPr>
          <w:p w14:paraId="58794CB7" w14:textId="40C04262" w:rsidR="00731558" w:rsidRPr="00DE3B62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Submit Table Talks Proposals for HS Annual Conference</w:t>
            </w:r>
          </w:p>
        </w:tc>
        <w:tc>
          <w:tcPr>
            <w:tcW w:w="2204" w:type="dxa"/>
          </w:tcPr>
          <w:p w14:paraId="4080FE58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31558" w:rsidRPr="00DE3B62" w14:paraId="6252C12A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781930AE" w14:textId="7D88C25A" w:rsidR="00731558" w:rsidRPr="00A92E19" w:rsidRDefault="00731558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  <w:highlight w:val="yellow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 xml:space="preserve">March </w:t>
            </w:r>
            <w:r w:rsidR="002C5ABE" w:rsidRPr="00A92E19">
              <w:rPr>
                <w:rFonts w:ascii="Arial Nova Cond" w:hAnsi="Arial Nova Cond"/>
                <w:bCs/>
                <w:sz w:val="18"/>
                <w:szCs w:val="18"/>
              </w:rPr>
              <w:t>6</w:t>
            </w:r>
          </w:p>
        </w:tc>
        <w:tc>
          <w:tcPr>
            <w:tcW w:w="7380" w:type="dxa"/>
            <w:vAlign w:val="center"/>
          </w:tcPr>
          <w:p w14:paraId="796D75A0" w14:textId="450471C5" w:rsidR="00731558" w:rsidRPr="00DE3B62" w:rsidRDefault="007F2D29" w:rsidP="00731558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Reserve Hotel Rooms for Annual Conference at Group Rates</w:t>
            </w:r>
          </w:p>
        </w:tc>
        <w:tc>
          <w:tcPr>
            <w:tcW w:w="2204" w:type="dxa"/>
          </w:tcPr>
          <w:p w14:paraId="7746630C" w14:textId="77777777" w:rsidR="00731558" w:rsidRPr="00DE3B62" w:rsidRDefault="00731558" w:rsidP="00731558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F2D29" w:rsidRPr="00DE3B62" w14:paraId="19971B50" w14:textId="77777777" w:rsidTr="006C30D4">
        <w:trPr>
          <w:trHeight w:val="134"/>
          <w:jc w:val="center"/>
        </w:trPr>
        <w:tc>
          <w:tcPr>
            <w:tcW w:w="1255" w:type="dxa"/>
            <w:vAlign w:val="center"/>
          </w:tcPr>
          <w:p w14:paraId="39B1F231" w14:textId="05D0C659" w:rsidR="007F2D29" w:rsidRPr="00A92E19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>March 6</w:t>
            </w:r>
          </w:p>
        </w:tc>
        <w:tc>
          <w:tcPr>
            <w:tcW w:w="7380" w:type="dxa"/>
          </w:tcPr>
          <w:p w14:paraId="7AA50E1D" w14:textId="04D06267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Deadline to Report Award-Winning Schools from Districts</w:t>
            </w:r>
          </w:p>
        </w:tc>
        <w:tc>
          <w:tcPr>
            <w:tcW w:w="2204" w:type="dxa"/>
          </w:tcPr>
          <w:p w14:paraId="291B5BA2" w14:textId="32EFD8A1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F2D29" w:rsidRPr="00DE3B62" w14:paraId="2C8B581D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BF7FB0A" w14:textId="727CFA02" w:rsidR="007F2D29" w:rsidRPr="00A92E19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A92E19">
              <w:rPr>
                <w:rFonts w:ascii="Arial Nova Cond" w:hAnsi="Arial Nova Cond"/>
                <w:bCs/>
                <w:sz w:val="18"/>
                <w:szCs w:val="18"/>
              </w:rPr>
              <w:t xml:space="preserve">March 30 </w:t>
            </w:r>
          </w:p>
        </w:tc>
        <w:tc>
          <w:tcPr>
            <w:tcW w:w="7380" w:type="dxa"/>
            <w:vAlign w:val="center"/>
          </w:tcPr>
          <w:p w14:paraId="6366681A" w14:textId="40ED1BD1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Registration Opens for Summer Leadership Workshops</w:t>
            </w:r>
          </w:p>
        </w:tc>
        <w:tc>
          <w:tcPr>
            <w:tcW w:w="2204" w:type="dxa"/>
          </w:tcPr>
          <w:p w14:paraId="6AB4937F" w14:textId="7BF3C11A" w:rsidR="007F2D29" w:rsidRPr="00DE3B62" w:rsidRDefault="007F2D29" w:rsidP="007F2D29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F2D29" w:rsidRPr="00DE3B62" w14:paraId="5CC10D8C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4B1C581C" w14:textId="0BD55886" w:rsidR="007F2D29" w:rsidRPr="00DE3B62" w:rsidRDefault="007F2D29" w:rsidP="007F2D29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April 6</w:t>
            </w:r>
          </w:p>
        </w:tc>
        <w:tc>
          <w:tcPr>
            <w:tcW w:w="7380" w:type="dxa"/>
            <w:vAlign w:val="center"/>
          </w:tcPr>
          <w:p w14:paraId="196D0E48" w14:textId="7C42D986" w:rsidR="007F2D29" w:rsidRPr="00DE3B62" w:rsidRDefault="007F2D29" w:rsidP="007F2D29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Board of Directors Meeting at </w:t>
            </w:r>
            <w:r w:rsidR="008475FA">
              <w:rPr>
                <w:rFonts w:ascii="Arial Nova Cond" w:hAnsi="Arial Nova Cond"/>
                <w:bCs/>
                <w:sz w:val="18"/>
                <w:szCs w:val="18"/>
              </w:rPr>
              <w:t xml:space="preserve">the 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Irving Convention Center</w:t>
            </w:r>
          </w:p>
        </w:tc>
        <w:tc>
          <w:tcPr>
            <w:tcW w:w="2204" w:type="dxa"/>
          </w:tcPr>
          <w:p w14:paraId="07C99E0D" w14:textId="7470B49F" w:rsidR="007F2D29" w:rsidRPr="00DE3B62" w:rsidRDefault="007F2D29" w:rsidP="007F2D29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at.</w:t>
            </w:r>
          </w:p>
        </w:tc>
      </w:tr>
      <w:tr w:rsidR="007F2D29" w:rsidRPr="00DE3B62" w14:paraId="6509CDD8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75318FDE" w14:textId="7F389990" w:rsidR="007F2D29" w:rsidRPr="00DE3B62" w:rsidRDefault="007F2D29" w:rsidP="007F2D29">
            <w:pPr>
              <w:spacing w:before="30" w:line="276" w:lineRule="auto"/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color w:val="000000" w:themeColor="text1"/>
                <w:sz w:val="18"/>
                <w:szCs w:val="18"/>
              </w:rPr>
              <w:t>April 7-9</w:t>
            </w:r>
          </w:p>
        </w:tc>
        <w:tc>
          <w:tcPr>
            <w:tcW w:w="7380" w:type="dxa"/>
            <w:vAlign w:val="center"/>
          </w:tcPr>
          <w:p w14:paraId="096939F4" w14:textId="58D67DA5" w:rsidR="007F2D29" w:rsidRPr="00DE3B62" w:rsidRDefault="007F2D29" w:rsidP="007F2D29">
            <w:pPr>
              <w:spacing w:before="30" w:line="276" w:lineRule="auto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HS Annual Conference at the Irving Convention Center</w:t>
            </w:r>
          </w:p>
        </w:tc>
        <w:tc>
          <w:tcPr>
            <w:tcW w:w="2204" w:type="dxa"/>
          </w:tcPr>
          <w:p w14:paraId="24E0F453" w14:textId="135E5A66" w:rsidR="007F2D29" w:rsidRPr="00DE3B62" w:rsidRDefault="007F2D29" w:rsidP="007F2D29">
            <w:pPr>
              <w:spacing w:before="30"/>
              <w:ind w:left="-647" w:firstLine="647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un. – Tues</w:t>
            </w:r>
          </w:p>
        </w:tc>
      </w:tr>
      <w:tr w:rsidR="007F2D29" w:rsidRPr="00DE3B62" w14:paraId="4D550346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580D3927" w14:textId="76FFF411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une 9-11</w:t>
            </w:r>
          </w:p>
        </w:tc>
        <w:tc>
          <w:tcPr>
            <w:tcW w:w="7380" w:type="dxa"/>
            <w:vAlign w:val="center"/>
          </w:tcPr>
          <w:p w14:paraId="0E568548" w14:textId="27C44F31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Steering Committee Retreat (</w:t>
            </w:r>
            <w:r w:rsidR="005E319B" w:rsidRPr="00DE3B62">
              <w:rPr>
                <w:rFonts w:ascii="Arial Nova Cond" w:hAnsi="Arial Nova Cond"/>
                <w:bCs/>
                <w:sz w:val="18"/>
                <w:szCs w:val="18"/>
              </w:rPr>
              <w:t>Dist.</w:t>
            </w: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 Pres/</w:t>
            </w:r>
            <w:proofErr w:type="spellStart"/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Coor</w:t>
            </w:r>
            <w:proofErr w:type="spellEnd"/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 xml:space="preserve">.) </w:t>
            </w:r>
          </w:p>
        </w:tc>
        <w:tc>
          <w:tcPr>
            <w:tcW w:w="2204" w:type="dxa"/>
          </w:tcPr>
          <w:p w14:paraId="2843D527" w14:textId="483CD7FD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F2D29" w:rsidRPr="00DE3B62" w14:paraId="6899B20B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2E66D7A7" w14:textId="6B6BF565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une 12-13</w:t>
            </w:r>
          </w:p>
        </w:tc>
        <w:tc>
          <w:tcPr>
            <w:tcW w:w="7380" w:type="dxa"/>
            <w:vAlign w:val="center"/>
          </w:tcPr>
          <w:p w14:paraId="3A6BE840" w14:textId="39CCE43F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TASSP/TASC Student Leadership Course Curriculum Academy</w:t>
            </w:r>
          </w:p>
        </w:tc>
        <w:tc>
          <w:tcPr>
            <w:tcW w:w="2204" w:type="dxa"/>
          </w:tcPr>
          <w:p w14:paraId="58B9BD22" w14:textId="77777777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  <w:tr w:rsidR="007F2D29" w:rsidRPr="00DE3B62" w14:paraId="7750CB5F" w14:textId="77777777" w:rsidTr="00C1311B">
        <w:trPr>
          <w:trHeight w:val="269"/>
          <w:jc w:val="center"/>
        </w:trPr>
        <w:tc>
          <w:tcPr>
            <w:tcW w:w="1255" w:type="dxa"/>
            <w:vAlign w:val="center"/>
          </w:tcPr>
          <w:p w14:paraId="0B028F8B" w14:textId="6833FFF0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color w:val="FF0000"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June 12-14</w:t>
            </w:r>
          </w:p>
        </w:tc>
        <w:tc>
          <w:tcPr>
            <w:tcW w:w="7380" w:type="dxa"/>
            <w:vAlign w:val="center"/>
          </w:tcPr>
          <w:p w14:paraId="7C497C64" w14:textId="73C543D2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  <w:r w:rsidRPr="00DE3B62">
              <w:rPr>
                <w:rFonts w:ascii="Arial Nova Cond" w:hAnsi="Arial Nova Cond"/>
                <w:bCs/>
                <w:sz w:val="18"/>
                <w:szCs w:val="18"/>
              </w:rPr>
              <w:t>TASSP Summer Workshop for TASC President and Officers who exhibit</w:t>
            </w:r>
          </w:p>
        </w:tc>
        <w:tc>
          <w:tcPr>
            <w:tcW w:w="2204" w:type="dxa"/>
          </w:tcPr>
          <w:p w14:paraId="2A3611AC" w14:textId="77777777" w:rsidR="007F2D29" w:rsidRPr="00DE3B62" w:rsidRDefault="007F2D29" w:rsidP="007F2D29">
            <w:pPr>
              <w:spacing w:before="30"/>
              <w:rPr>
                <w:rFonts w:ascii="Arial Nova Cond" w:hAnsi="Arial Nova Cond"/>
                <w:bCs/>
                <w:sz w:val="18"/>
                <w:szCs w:val="18"/>
              </w:rPr>
            </w:pPr>
          </w:p>
        </w:tc>
      </w:tr>
    </w:tbl>
    <w:p w14:paraId="1F99B24B" w14:textId="77777777" w:rsidR="004D4986" w:rsidRPr="004E62C4" w:rsidRDefault="004D4986" w:rsidP="004E62C4">
      <w:pPr>
        <w:tabs>
          <w:tab w:val="left" w:pos="2070"/>
          <w:tab w:val="left" w:pos="3060"/>
        </w:tabs>
        <w:spacing w:after="0" w:line="240" w:lineRule="auto"/>
        <w:rPr>
          <w:sz w:val="18"/>
          <w:szCs w:val="18"/>
        </w:rPr>
      </w:pPr>
    </w:p>
    <w:sectPr w:rsidR="004D4986" w:rsidRPr="004E62C4" w:rsidSect="00477B1A">
      <w:headerReference w:type="default" r:id="rId11"/>
      <w:pgSz w:w="12240" w:h="15840"/>
      <w:pgMar w:top="432" w:right="720" w:bottom="288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39C3C" w14:textId="77777777" w:rsidR="00096049" w:rsidRDefault="00096049" w:rsidP="004D4986">
      <w:pPr>
        <w:spacing w:after="0" w:line="240" w:lineRule="auto"/>
      </w:pPr>
      <w:r>
        <w:separator/>
      </w:r>
    </w:p>
  </w:endnote>
  <w:endnote w:type="continuationSeparator" w:id="0">
    <w:p w14:paraId="53DF9592" w14:textId="77777777" w:rsidR="00096049" w:rsidRDefault="00096049" w:rsidP="004D4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11E5D" w14:textId="77777777" w:rsidR="00096049" w:rsidRDefault="00096049" w:rsidP="004D4986">
      <w:pPr>
        <w:spacing w:after="0" w:line="240" w:lineRule="auto"/>
      </w:pPr>
      <w:r>
        <w:separator/>
      </w:r>
    </w:p>
  </w:footnote>
  <w:footnote w:type="continuationSeparator" w:id="0">
    <w:p w14:paraId="733565FB" w14:textId="77777777" w:rsidR="00096049" w:rsidRDefault="00096049" w:rsidP="004D4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1F7A1" w14:textId="1D76BCF5" w:rsidR="003B1226" w:rsidRPr="001852E2" w:rsidRDefault="003B1226" w:rsidP="003B1226">
    <w:pPr>
      <w:pStyle w:val="Header"/>
      <w:tabs>
        <w:tab w:val="clear" w:pos="4680"/>
        <w:tab w:val="clear" w:pos="9360"/>
      </w:tabs>
      <w:jc w:val="center"/>
      <w:rPr>
        <w:b/>
      </w:rPr>
    </w:pPr>
    <w:r w:rsidRPr="001852E2">
      <w:rPr>
        <w:noProof/>
      </w:rPr>
      <w:drawing>
        <wp:anchor distT="0" distB="0" distL="114300" distR="114300" simplePos="0" relativeHeight="251661312" behindDoc="0" locked="0" layoutInCell="1" allowOverlap="1" wp14:anchorId="711ADB59" wp14:editId="50A1F491">
          <wp:simplePos x="0" y="0"/>
          <wp:positionH relativeFrom="margin">
            <wp:posOffset>5667375</wp:posOffset>
          </wp:positionH>
          <wp:positionV relativeFrom="margin">
            <wp:posOffset>-414655</wp:posOffset>
          </wp:positionV>
          <wp:extent cx="412750" cy="361950"/>
          <wp:effectExtent l="0" t="0" r="6350" b="0"/>
          <wp:wrapNone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2750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852E2">
      <w:rPr>
        <w:noProof/>
      </w:rPr>
      <w:drawing>
        <wp:anchor distT="0" distB="0" distL="114300" distR="114300" simplePos="0" relativeHeight="251659264" behindDoc="1" locked="0" layoutInCell="1" allowOverlap="1" wp14:anchorId="6AB5BF5E" wp14:editId="597B6378">
          <wp:simplePos x="0" y="0"/>
          <wp:positionH relativeFrom="margin">
            <wp:posOffset>866775</wp:posOffset>
          </wp:positionH>
          <wp:positionV relativeFrom="margin">
            <wp:posOffset>-443230</wp:posOffset>
          </wp:positionV>
          <wp:extent cx="413250" cy="361950"/>
          <wp:effectExtent l="0" t="0" r="6350" b="0"/>
          <wp:wrapNone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3250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852E2">
      <w:rPr>
        <w:b/>
      </w:rPr>
      <w:t>TEXAS ASSOCIATION OF STUDENT COUNCILS</w:t>
    </w:r>
  </w:p>
  <w:p w14:paraId="77A4D759" w14:textId="349EA935" w:rsidR="00CC1F8D" w:rsidRPr="003B1226" w:rsidRDefault="009725E6" w:rsidP="003B1226">
    <w:pPr>
      <w:pStyle w:val="Header"/>
      <w:tabs>
        <w:tab w:val="clear" w:pos="4680"/>
        <w:tab w:val="clear" w:pos="9360"/>
      </w:tabs>
      <w:jc w:val="center"/>
      <w:rPr>
        <w:b/>
      </w:rPr>
    </w:pPr>
    <w:r w:rsidRPr="001852E2">
      <w:rPr>
        <w:b/>
      </w:rPr>
      <w:t>Event Planner 20</w:t>
    </w:r>
    <w:r w:rsidR="00702F8F" w:rsidRPr="001852E2">
      <w:rPr>
        <w:b/>
      </w:rPr>
      <w:t>2</w:t>
    </w:r>
    <w:r w:rsidR="007409BB" w:rsidRPr="001852E2">
      <w:rPr>
        <w:b/>
      </w:rPr>
      <w:t>3</w:t>
    </w:r>
    <w:r w:rsidR="00702F8F" w:rsidRPr="001852E2">
      <w:rPr>
        <w:b/>
      </w:rPr>
      <w:t>-202</w:t>
    </w:r>
    <w:r w:rsidR="007409BB" w:rsidRPr="001852E2">
      <w:rPr>
        <w:b/>
      </w:rPr>
      <w:t>4</w:t>
    </w:r>
    <w:r w:rsidR="000A482F" w:rsidRPr="001852E2">
      <w:rPr>
        <w:b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E3C86"/>
    <w:multiLevelType w:val="hybridMultilevel"/>
    <w:tmpl w:val="33E2D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558B4"/>
    <w:multiLevelType w:val="hybridMultilevel"/>
    <w:tmpl w:val="610ED82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9969985">
    <w:abstractNumId w:val="0"/>
  </w:num>
  <w:num w:numId="2" w16cid:durableId="1115757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cwM7c0MTA1NjVW0lEKTi0uzszPAymwrAUAPlZKOiwAAAA="/>
  </w:docVars>
  <w:rsids>
    <w:rsidRoot w:val="004D4986"/>
    <w:rsid w:val="00012F52"/>
    <w:rsid w:val="00017DA1"/>
    <w:rsid w:val="00023A28"/>
    <w:rsid w:val="00037532"/>
    <w:rsid w:val="00041C46"/>
    <w:rsid w:val="00052DF9"/>
    <w:rsid w:val="00065262"/>
    <w:rsid w:val="000714DE"/>
    <w:rsid w:val="000739BF"/>
    <w:rsid w:val="0007742E"/>
    <w:rsid w:val="00077ECD"/>
    <w:rsid w:val="0008639F"/>
    <w:rsid w:val="00091833"/>
    <w:rsid w:val="00092F8A"/>
    <w:rsid w:val="0009464D"/>
    <w:rsid w:val="00096049"/>
    <w:rsid w:val="000A3435"/>
    <w:rsid w:val="000A482F"/>
    <w:rsid w:val="000A5C75"/>
    <w:rsid w:val="000B3CA9"/>
    <w:rsid w:val="000C7D6C"/>
    <w:rsid w:val="000D30FC"/>
    <w:rsid w:val="000E59DE"/>
    <w:rsid w:val="00100928"/>
    <w:rsid w:val="00100F9D"/>
    <w:rsid w:val="00101B39"/>
    <w:rsid w:val="00125CA9"/>
    <w:rsid w:val="00126E7B"/>
    <w:rsid w:val="00130D61"/>
    <w:rsid w:val="00130E40"/>
    <w:rsid w:val="00135EB8"/>
    <w:rsid w:val="001518CD"/>
    <w:rsid w:val="00151EBE"/>
    <w:rsid w:val="00155566"/>
    <w:rsid w:val="00156969"/>
    <w:rsid w:val="00164FF0"/>
    <w:rsid w:val="0018361C"/>
    <w:rsid w:val="00184DF1"/>
    <w:rsid w:val="001852E2"/>
    <w:rsid w:val="00187776"/>
    <w:rsid w:val="00194929"/>
    <w:rsid w:val="001959E5"/>
    <w:rsid w:val="001975EE"/>
    <w:rsid w:val="001A1424"/>
    <w:rsid w:val="001A19F0"/>
    <w:rsid w:val="001B0C79"/>
    <w:rsid w:val="001B40B2"/>
    <w:rsid w:val="001D0336"/>
    <w:rsid w:val="001D4D2E"/>
    <w:rsid w:val="001E48C1"/>
    <w:rsid w:val="001E7CC3"/>
    <w:rsid w:val="001E7E64"/>
    <w:rsid w:val="001F4C96"/>
    <w:rsid w:val="001F6966"/>
    <w:rsid w:val="0020566C"/>
    <w:rsid w:val="00233630"/>
    <w:rsid w:val="002355D8"/>
    <w:rsid w:val="00254CB3"/>
    <w:rsid w:val="0026182F"/>
    <w:rsid w:val="002620A3"/>
    <w:rsid w:val="002631E6"/>
    <w:rsid w:val="002745D5"/>
    <w:rsid w:val="00286AC8"/>
    <w:rsid w:val="00290B6F"/>
    <w:rsid w:val="00290FE0"/>
    <w:rsid w:val="00291121"/>
    <w:rsid w:val="00292A71"/>
    <w:rsid w:val="00293327"/>
    <w:rsid w:val="002952F4"/>
    <w:rsid w:val="002A0B7B"/>
    <w:rsid w:val="002C5ABE"/>
    <w:rsid w:val="002E2055"/>
    <w:rsid w:val="002E7F25"/>
    <w:rsid w:val="002F4ED8"/>
    <w:rsid w:val="0030692D"/>
    <w:rsid w:val="0031367C"/>
    <w:rsid w:val="00317CF3"/>
    <w:rsid w:val="00322A9D"/>
    <w:rsid w:val="00324AE7"/>
    <w:rsid w:val="0033578A"/>
    <w:rsid w:val="00335EF8"/>
    <w:rsid w:val="003416BA"/>
    <w:rsid w:val="00363DED"/>
    <w:rsid w:val="0037506F"/>
    <w:rsid w:val="0037741C"/>
    <w:rsid w:val="00377986"/>
    <w:rsid w:val="003A5632"/>
    <w:rsid w:val="003B1226"/>
    <w:rsid w:val="003B23AB"/>
    <w:rsid w:val="003B5160"/>
    <w:rsid w:val="003C2735"/>
    <w:rsid w:val="003C3334"/>
    <w:rsid w:val="003C5F19"/>
    <w:rsid w:val="003E2A32"/>
    <w:rsid w:val="004005C0"/>
    <w:rsid w:val="00416286"/>
    <w:rsid w:val="004165D4"/>
    <w:rsid w:val="004234B0"/>
    <w:rsid w:val="00425AC0"/>
    <w:rsid w:val="004266B1"/>
    <w:rsid w:val="00433D4A"/>
    <w:rsid w:val="004451DE"/>
    <w:rsid w:val="00456E54"/>
    <w:rsid w:val="004620F5"/>
    <w:rsid w:val="00462C10"/>
    <w:rsid w:val="0047134A"/>
    <w:rsid w:val="00476AAD"/>
    <w:rsid w:val="00477B1A"/>
    <w:rsid w:val="004A2337"/>
    <w:rsid w:val="004C17BB"/>
    <w:rsid w:val="004D1791"/>
    <w:rsid w:val="004D3DA0"/>
    <w:rsid w:val="004D4986"/>
    <w:rsid w:val="004D6745"/>
    <w:rsid w:val="004E62C4"/>
    <w:rsid w:val="004E662D"/>
    <w:rsid w:val="004E66D9"/>
    <w:rsid w:val="004E7938"/>
    <w:rsid w:val="004F0313"/>
    <w:rsid w:val="004F3C14"/>
    <w:rsid w:val="004F773D"/>
    <w:rsid w:val="00513B06"/>
    <w:rsid w:val="00514711"/>
    <w:rsid w:val="00516AE3"/>
    <w:rsid w:val="00534195"/>
    <w:rsid w:val="00535FFE"/>
    <w:rsid w:val="0053681F"/>
    <w:rsid w:val="005445B6"/>
    <w:rsid w:val="00550DDC"/>
    <w:rsid w:val="0055329E"/>
    <w:rsid w:val="005601A1"/>
    <w:rsid w:val="00563ECC"/>
    <w:rsid w:val="00567E47"/>
    <w:rsid w:val="00570DA4"/>
    <w:rsid w:val="005810E9"/>
    <w:rsid w:val="00583250"/>
    <w:rsid w:val="005863D1"/>
    <w:rsid w:val="00591E19"/>
    <w:rsid w:val="00595BEE"/>
    <w:rsid w:val="00597DFE"/>
    <w:rsid w:val="005B11FA"/>
    <w:rsid w:val="005B3AFD"/>
    <w:rsid w:val="005B649F"/>
    <w:rsid w:val="005B6714"/>
    <w:rsid w:val="005C3F4A"/>
    <w:rsid w:val="005C6EAF"/>
    <w:rsid w:val="005D21E7"/>
    <w:rsid w:val="005D4A06"/>
    <w:rsid w:val="005D786A"/>
    <w:rsid w:val="005E0773"/>
    <w:rsid w:val="005E319B"/>
    <w:rsid w:val="005F72A2"/>
    <w:rsid w:val="00601A98"/>
    <w:rsid w:val="00606783"/>
    <w:rsid w:val="00606C4C"/>
    <w:rsid w:val="00632BFA"/>
    <w:rsid w:val="00636F40"/>
    <w:rsid w:val="006408CA"/>
    <w:rsid w:val="00646316"/>
    <w:rsid w:val="00647438"/>
    <w:rsid w:val="0065403D"/>
    <w:rsid w:val="00661A63"/>
    <w:rsid w:val="00663A60"/>
    <w:rsid w:val="0066752A"/>
    <w:rsid w:val="006809CF"/>
    <w:rsid w:val="006908ED"/>
    <w:rsid w:val="006A17E5"/>
    <w:rsid w:val="006B58BE"/>
    <w:rsid w:val="006B5EB4"/>
    <w:rsid w:val="006C5DAD"/>
    <w:rsid w:val="006D256E"/>
    <w:rsid w:val="006D2954"/>
    <w:rsid w:val="006D6871"/>
    <w:rsid w:val="006E0732"/>
    <w:rsid w:val="006E1304"/>
    <w:rsid w:val="006E22FF"/>
    <w:rsid w:val="006E678F"/>
    <w:rsid w:val="006F6B7E"/>
    <w:rsid w:val="00702F8F"/>
    <w:rsid w:val="00703607"/>
    <w:rsid w:val="00703D52"/>
    <w:rsid w:val="007246CB"/>
    <w:rsid w:val="007248BF"/>
    <w:rsid w:val="00731558"/>
    <w:rsid w:val="007366B5"/>
    <w:rsid w:val="0073753C"/>
    <w:rsid w:val="0073764F"/>
    <w:rsid w:val="00740554"/>
    <w:rsid w:val="007409BB"/>
    <w:rsid w:val="0074217A"/>
    <w:rsid w:val="007462AE"/>
    <w:rsid w:val="00747237"/>
    <w:rsid w:val="0075225D"/>
    <w:rsid w:val="00755CB5"/>
    <w:rsid w:val="0075773C"/>
    <w:rsid w:val="00765B01"/>
    <w:rsid w:val="00773333"/>
    <w:rsid w:val="007806D4"/>
    <w:rsid w:val="00782EDD"/>
    <w:rsid w:val="00786C34"/>
    <w:rsid w:val="00790C6A"/>
    <w:rsid w:val="00795785"/>
    <w:rsid w:val="00797AB5"/>
    <w:rsid w:val="007A0D7B"/>
    <w:rsid w:val="007A1766"/>
    <w:rsid w:val="007A43FD"/>
    <w:rsid w:val="007A5FAE"/>
    <w:rsid w:val="007A6E0A"/>
    <w:rsid w:val="007B4D5A"/>
    <w:rsid w:val="007C0809"/>
    <w:rsid w:val="007C6940"/>
    <w:rsid w:val="007C6DC4"/>
    <w:rsid w:val="007D2C63"/>
    <w:rsid w:val="007E1DD0"/>
    <w:rsid w:val="007E59F1"/>
    <w:rsid w:val="007F0C36"/>
    <w:rsid w:val="007F2D29"/>
    <w:rsid w:val="0080440F"/>
    <w:rsid w:val="0081248B"/>
    <w:rsid w:val="00812A26"/>
    <w:rsid w:val="00812D00"/>
    <w:rsid w:val="00833928"/>
    <w:rsid w:val="00835358"/>
    <w:rsid w:val="00841C6B"/>
    <w:rsid w:val="00844DCE"/>
    <w:rsid w:val="008464E1"/>
    <w:rsid w:val="008475FA"/>
    <w:rsid w:val="00861AA6"/>
    <w:rsid w:val="00861B5C"/>
    <w:rsid w:val="00863135"/>
    <w:rsid w:val="00864B03"/>
    <w:rsid w:val="00866981"/>
    <w:rsid w:val="0087699F"/>
    <w:rsid w:val="0088340B"/>
    <w:rsid w:val="0088420A"/>
    <w:rsid w:val="00885989"/>
    <w:rsid w:val="008865BC"/>
    <w:rsid w:val="00886A91"/>
    <w:rsid w:val="00887D20"/>
    <w:rsid w:val="008A2BEE"/>
    <w:rsid w:val="008B2DE1"/>
    <w:rsid w:val="008B6EC2"/>
    <w:rsid w:val="008C4D0D"/>
    <w:rsid w:val="008D3D33"/>
    <w:rsid w:val="008E02A9"/>
    <w:rsid w:val="008E3C5C"/>
    <w:rsid w:val="008F5510"/>
    <w:rsid w:val="008F750C"/>
    <w:rsid w:val="008F7F76"/>
    <w:rsid w:val="0090019D"/>
    <w:rsid w:val="009007C5"/>
    <w:rsid w:val="009030D2"/>
    <w:rsid w:val="009251ED"/>
    <w:rsid w:val="00936D06"/>
    <w:rsid w:val="00936F09"/>
    <w:rsid w:val="00942221"/>
    <w:rsid w:val="009441A5"/>
    <w:rsid w:val="00947272"/>
    <w:rsid w:val="009725E6"/>
    <w:rsid w:val="00975F0C"/>
    <w:rsid w:val="009820D4"/>
    <w:rsid w:val="00983BE7"/>
    <w:rsid w:val="009878CE"/>
    <w:rsid w:val="00991254"/>
    <w:rsid w:val="00992EDD"/>
    <w:rsid w:val="00995EE4"/>
    <w:rsid w:val="009A1FBF"/>
    <w:rsid w:val="009A3589"/>
    <w:rsid w:val="009A497F"/>
    <w:rsid w:val="009A5A21"/>
    <w:rsid w:val="009B3C5A"/>
    <w:rsid w:val="009B621B"/>
    <w:rsid w:val="009B7876"/>
    <w:rsid w:val="009C2B21"/>
    <w:rsid w:val="009C3C69"/>
    <w:rsid w:val="009D06E9"/>
    <w:rsid w:val="009D69A0"/>
    <w:rsid w:val="009E451C"/>
    <w:rsid w:val="00A04844"/>
    <w:rsid w:val="00A05E79"/>
    <w:rsid w:val="00A11984"/>
    <w:rsid w:val="00A161DE"/>
    <w:rsid w:val="00A16462"/>
    <w:rsid w:val="00A1675A"/>
    <w:rsid w:val="00A2241C"/>
    <w:rsid w:val="00A3033A"/>
    <w:rsid w:val="00A463B2"/>
    <w:rsid w:val="00A56704"/>
    <w:rsid w:val="00A67592"/>
    <w:rsid w:val="00A82E0C"/>
    <w:rsid w:val="00A92E19"/>
    <w:rsid w:val="00A945D7"/>
    <w:rsid w:val="00AB51C8"/>
    <w:rsid w:val="00AD4A42"/>
    <w:rsid w:val="00AF2029"/>
    <w:rsid w:val="00AF504B"/>
    <w:rsid w:val="00AF775E"/>
    <w:rsid w:val="00B10EA6"/>
    <w:rsid w:val="00B15F68"/>
    <w:rsid w:val="00B273C6"/>
    <w:rsid w:val="00B41600"/>
    <w:rsid w:val="00B507FB"/>
    <w:rsid w:val="00B76F1D"/>
    <w:rsid w:val="00B81F27"/>
    <w:rsid w:val="00B834F9"/>
    <w:rsid w:val="00B901AC"/>
    <w:rsid w:val="00B93B9B"/>
    <w:rsid w:val="00B97531"/>
    <w:rsid w:val="00BA024C"/>
    <w:rsid w:val="00BA6347"/>
    <w:rsid w:val="00BB6F27"/>
    <w:rsid w:val="00BC1575"/>
    <w:rsid w:val="00BC1C54"/>
    <w:rsid w:val="00BD66DC"/>
    <w:rsid w:val="00BE3EAA"/>
    <w:rsid w:val="00BE4914"/>
    <w:rsid w:val="00BE7633"/>
    <w:rsid w:val="00BF2A1D"/>
    <w:rsid w:val="00C00C8B"/>
    <w:rsid w:val="00C02648"/>
    <w:rsid w:val="00C0474B"/>
    <w:rsid w:val="00C07495"/>
    <w:rsid w:val="00C077D1"/>
    <w:rsid w:val="00C1311B"/>
    <w:rsid w:val="00C1318D"/>
    <w:rsid w:val="00C20876"/>
    <w:rsid w:val="00C310A7"/>
    <w:rsid w:val="00C417C6"/>
    <w:rsid w:val="00C4192B"/>
    <w:rsid w:val="00C43B2A"/>
    <w:rsid w:val="00C46B9C"/>
    <w:rsid w:val="00C53F7C"/>
    <w:rsid w:val="00C60644"/>
    <w:rsid w:val="00C63A3B"/>
    <w:rsid w:val="00C65240"/>
    <w:rsid w:val="00C672F3"/>
    <w:rsid w:val="00C7009B"/>
    <w:rsid w:val="00C7419D"/>
    <w:rsid w:val="00C82C97"/>
    <w:rsid w:val="00C9312C"/>
    <w:rsid w:val="00C952FA"/>
    <w:rsid w:val="00C95C70"/>
    <w:rsid w:val="00CC0819"/>
    <w:rsid w:val="00CC19EF"/>
    <w:rsid w:val="00CC1E2B"/>
    <w:rsid w:val="00CC1F8D"/>
    <w:rsid w:val="00CC629A"/>
    <w:rsid w:val="00CD5AE3"/>
    <w:rsid w:val="00CE50E9"/>
    <w:rsid w:val="00CE58FA"/>
    <w:rsid w:val="00CE683D"/>
    <w:rsid w:val="00D00930"/>
    <w:rsid w:val="00D05CC0"/>
    <w:rsid w:val="00D11AB2"/>
    <w:rsid w:val="00D14A16"/>
    <w:rsid w:val="00D313AC"/>
    <w:rsid w:val="00D37612"/>
    <w:rsid w:val="00D452B3"/>
    <w:rsid w:val="00D51989"/>
    <w:rsid w:val="00D55614"/>
    <w:rsid w:val="00D601F3"/>
    <w:rsid w:val="00D63CBC"/>
    <w:rsid w:val="00D64884"/>
    <w:rsid w:val="00D65BEF"/>
    <w:rsid w:val="00D65C3E"/>
    <w:rsid w:val="00D70883"/>
    <w:rsid w:val="00D70B72"/>
    <w:rsid w:val="00D729A7"/>
    <w:rsid w:val="00D72B07"/>
    <w:rsid w:val="00D7393A"/>
    <w:rsid w:val="00D743A4"/>
    <w:rsid w:val="00D76F77"/>
    <w:rsid w:val="00D820A1"/>
    <w:rsid w:val="00D85C15"/>
    <w:rsid w:val="00D863EC"/>
    <w:rsid w:val="00D86C2E"/>
    <w:rsid w:val="00DA3028"/>
    <w:rsid w:val="00DC76E2"/>
    <w:rsid w:val="00DD0E7A"/>
    <w:rsid w:val="00DE038E"/>
    <w:rsid w:val="00DE1C59"/>
    <w:rsid w:val="00DE3B62"/>
    <w:rsid w:val="00DE5BB5"/>
    <w:rsid w:val="00DE6884"/>
    <w:rsid w:val="00DF5FCB"/>
    <w:rsid w:val="00E04B9A"/>
    <w:rsid w:val="00E05B09"/>
    <w:rsid w:val="00E13747"/>
    <w:rsid w:val="00E24E46"/>
    <w:rsid w:val="00E26B26"/>
    <w:rsid w:val="00E4038C"/>
    <w:rsid w:val="00E4371A"/>
    <w:rsid w:val="00E45E3D"/>
    <w:rsid w:val="00E53390"/>
    <w:rsid w:val="00E5663E"/>
    <w:rsid w:val="00E61709"/>
    <w:rsid w:val="00E73417"/>
    <w:rsid w:val="00E7461C"/>
    <w:rsid w:val="00E80F6E"/>
    <w:rsid w:val="00E81F32"/>
    <w:rsid w:val="00E85C77"/>
    <w:rsid w:val="00E92313"/>
    <w:rsid w:val="00E932E1"/>
    <w:rsid w:val="00EA2261"/>
    <w:rsid w:val="00EA5E17"/>
    <w:rsid w:val="00EB00A2"/>
    <w:rsid w:val="00EB67D7"/>
    <w:rsid w:val="00EC2C1E"/>
    <w:rsid w:val="00EC2D56"/>
    <w:rsid w:val="00EC3615"/>
    <w:rsid w:val="00EC54B5"/>
    <w:rsid w:val="00EC6BE9"/>
    <w:rsid w:val="00EC6D3D"/>
    <w:rsid w:val="00EE6D35"/>
    <w:rsid w:val="00EE79D7"/>
    <w:rsid w:val="00EF180E"/>
    <w:rsid w:val="00F024FD"/>
    <w:rsid w:val="00F0705E"/>
    <w:rsid w:val="00F16F55"/>
    <w:rsid w:val="00F20CA9"/>
    <w:rsid w:val="00F21562"/>
    <w:rsid w:val="00F266CC"/>
    <w:rsid w:val="00F33634"/>
    <w:rsid w:val="00F62787"/>
    <w:rsid w:val="00F7170A"/>
    <w:rsid w:val="00F745F2"/>
    <w:rsid w:val="00F8627C"/>
    <w:rsid w:val="00F91AF0"/>
    <w:rsid w:val="00FB1D03"/>
    <w:rsid w:val="00FB5766"/>
    <w:rsid w:val="00FB635C"/>
    <w:rsid w:val="00FC2208"/>
    <w:rsid w:val="00FC342A"/>
    <w:rsid w:val="00FC6A46"/>
    <w:rsid w:val="00FD067D"/>
    <w:rsid w:val="00FD1D1F"/>
    <w:rsid w:val="00FD4F2F"/>
    <w:rsid w:val="00FE29F5"/>
    <w:rsid w:val="00FF6E5E"/>
    <w:rsid w:val="00FF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9DA51D"/>
  <w15:docId w15:val="{35E75733-326B-42DC-B57D-35C4BFFA8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86"/>
  </w:style>
  <w:style w:type="paragraph" w:styleId="Footer">
    <w:name w:val="footer"/>
    <w:basedOn w:val="Normal"/>
    <w:link w:val="FooterChar"/>
    <w:uiPriority w:val="99"/>
    <w:unhideWhenUsed/>
    <w:rsid w:val="004D4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86"/>
  </w:style>
  <w:style w:type="paragraph" w:styleId="BalloonText">
    <w:name w:val="Balloon Text"/>
    <w:basedOn w:val="Normal"/>
    <w:link w:val="BalloonTextChar"/>
    <w:uiPriority w:val="99"/>
    <w:semiHidden/>
    <w:unhideWhenUsed/>
    <w:rsid w:val="004D49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9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4986"/>
    <w:pPr>
      <w:ind w:left="720"/>
      <w:contextualSpacing/>
    </w:pPr>
  </w:style>
  <w:style w:type="paragraph" w:styleId="NoSpacing">
    <w:name w:val="No Spacing"/>
    <w:uiPriority w:val="1"/>
    <w:qFormat/>
    <w:rsid w:val="00EC2C1E"/>
    <w:pPr>
      <w:spacing w:after="0" w:line="240" w:lineRule="auto"/>
    </w:pPr>
  </w:style>
  <w:style w:type="table" w:styleId="TableGrid">
    <w:name w:val="Table Grid"/>
    <w:basedOn w:val="TableNormal"/>
    <w:uiPriority w:val="59"/>
    <w:rsid w:val="002631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7" ma:contentTypeDescription="Create a new document." ma:contentTypeScope="" ma:versionID="8349a679f6196404340bac203332e95f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8BA5C-5F9E-47E3-A6AF-CDDEBE25A0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BD422-3250-4CB9-BCD3-2970BD2007EC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3.xml><?xml version="1.0" encoding="utf-8"?>
<ds:datastoreItem xmlns:ds="http://schemas.openxmlformats.org/officeDocument/2006/customXml" ds:itemID="{970E9902-2973-4B9E-AA6C-BD43CE291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3DA536-9421-4A57-AFDB-A2C8995A6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Hamm</dc:creator>
  <cp:lastModifiedBy>Patty Wangler</cp:lastModifiedBy>
  <cp:revision>90</cp:revision>
  <cp:lastPrinted>2022-05-02T20:08:00Z</cp:lastPrinted>
  <dcterms:created xsi:type="dcterms:W3CDTF">2022-09-23T19:47:00Z</dcterms:created>
  <dcterms:modified xsi:type="dcterms:W3CDTF">2023-04-16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6883600</vt:r8>
  </property>
  <property fmtid="{D5CDD505-2E9C-101B-9397-08002B2CF9AE}" pid="4" name="MediaServiceImageTags">
    <vt:lpwstr/>
  </property>
  <property fmtid="{D5CDD505-2E9C-101B-9397-08002B2CF9AE}" pid="5" name="GrammarlyDocumentId">
    <vt:lpwstr>5af86f35a4bb75bfc40d8ed22e47486a1578991e946c2d6a600995a77070b4e9</vt:lpwstr>
  </property>
</Properties>
</file>